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81883" w14:textId="2BA9CA8B" w:rsidR="00C75455" w:rsidRPr="00AF72C2" w:rsidRDefault="008F2725" w:rsidP="00AF72C2">
      <w:pPr>
        <w:spacing w:after="0"/>
        <w:jc w:val="center"/>
        <w:outlineLvl w:val="0"/>
        <w:rPr>
          <w:rFonts w:ascii="Times New Roman" w:hAnsi="Times New Roman"/>
          <w:b/>
          <w:sz w:val="24"/>
          <w:szCs w:val="24"/>
          <w:lang w:val="pt-PT"/>
        </w:rPr>
      </w:pPr>
      <w:r>
        <w:rPr>
          <w:rFonts w:ascii="Times New Roman" w:hAnsi="Times New Roman"/>
          <w:b/>
          <w:sz w:val="24"/>
          <w:szCs w:val="24"/>
          <w:lang w:val="pt-PT"/>
        </w:rPr>
        <w:t xml:space="preserve">BHP: </w:t>
      </w:r>
      <w:r w:rsidR="004E7E17" w:rsidRPr="00AF72C2">
        <w:rPr>
          <w:rFonts w:ascii="Times New Roman" w:hAnsi="Times New Roman"/>
          <w:b/>
          <w:sz w:val="24"/>
          <w:szCs w:val="24"/>
          <w:lang w:val="pt-PT"/>
        </w:rPr>
        <w:t>FORMULÁRIO DE CANDIDATURA A UMA BOLSA DE PÓS-DOUTORAMENTO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5"/>
        <w:gridCol w:w="6543"/>
      </w:tblGrid>
      <w:tr w:rsidR="00DD372A" w:rsidRPr="00AF72C2" w14:paraId="0E68CCC0" w14:textId="77777777" w:rsidTr="00897F4B">
        <w:trPr>
          <w:trHeight w:val="397"/>
          <w:jc w:val="center"/>
        </w:trPr>
        <w:tc>
          <w:tcPr>
            <w:tcW w:w="10298" w:type="dxa"/>
            <w:gridSpan w:val="2"/>
            <w:shd w:val="pct15" w:color="auto" w:fill="auto"/>
            <w:vAlign w:val="center"/>
          </w:tcPr>
          <w:p w14:paraId="292BBFC6" w14:textId="412D0779" w:rsidR="00DD372A" w:rsidRPr="00AF72C2" w:rsidRDefault="004E7E17" w:rsidP="00AF72C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1. Identificação</w:t>
            </w:r>
          </w:p>
        </w:tc>
      </w:tr>
      <w:tr w:rsidR="00DD372A" w:rsidRPr="00AF72C2" w14:paraId="58F5839D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65838F9B" w14:textId="2F7C7114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Apelido</w:t>
            </w:r>
            <w:r w:rsidR="00DF67C5"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 :</w:t>
            </w:r>
          </w:p>
        </w:tc>
        <w:tc>
          <w:tcPr>
            <w:tcW w:w="6543" w:type="dxa"/>
            <w:vAlign w:val="center"/>
          </w:tcPr>
          <w:p w14:paraId="03290D72" w14:textId="77777777" w:rsidR="00DD372A" w:rsidRPr="00AF72C2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AF72C2" w14:paraId="6EAC9203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5DC6F687" w14:textId="50075081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Nome(s) próprio(s) </w:t>
            </w:r>
            <w:r w:rsidR="00DF67C5"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 :</w:t>
            </w:r>
          </w:p>
        </w:tc>
        <w:tc>
          <w:tcPr>
            <w:tcW w:w="6543" w:type="dxa"/>
            <w:vAlign w:val="center"/>
          </w:tcPr>
          <w:p w14:paraId="34EC7761" w14:textId="77777777" w:rsidR="00DD372A" w:rsidRPr="00AF72C2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AF72C2" w14:paraId="028C614C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6D6A6BC2" w14:textId="43A84CCA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Título</w:t>
            </w:r>
            <w:r w:rsidR="00DF67C5"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 :</w:t>
            </w:r>
          </w:p>
        </w:tc>
        <w:tc>
          <w:tcPr>
            <w:tcW w:w="6543" w:type="dxa"/>
            <w:vAlign w:val="center"/>
          </w:tcPr>
          <w:p w14:paraId="26B4D642" w14:textId="77777777" w:rsidR="00DD372A" w:rsidRPr="00AF72C2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AF72C2" w14:paraId="6D631DE7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5E7D4061" w14:textId="2A96B8C0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Sexo :</w:t>
            </w:r>
          </w:p>
        </w:tc>
        <w:tc>
          <w:tcPr>
            <w:tcW w:w="6543" w:type="dxa"/>
            <w:vAlign w:val="center"/>
          </w:tcPr>
          <w:p w14:paraId="061BA3AF" w14:textId="77777777" w:rsidR="00DD372A" w:rsidRPr="00AF72C2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0D55FA" w14:paraId="318C673A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0E7F2301" w14:textId="0B9B540F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Data e local de nascimento :</w:t>
            </w:r>
          </w:p>
        </w:tc>
        <w:tc>
          <w:tcPr>
            <w:tcW w:w="6543" w:type="dxa"/>
            <w:vAlign w:val="center"/>
          </w:tcPr>
          <w:p w14:paraId="3E6E890C" w14:textId="1DCB7A43" w:rsidR="00DD372A" w:rsidRPr="00AF72C2" w:rsidRDefault="0071629E" w:rsidP="0071629E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sz w:val="24"/>
                <w:szCs w:val="24"/>
                <w:lang w:val="pt-PT"/>
              </w:rPr>
              <w:tab/>
            </w:r>
          </w:p>
        </w:tc>
      </w:tr>
      <w:tr w:rsidR="00DD372A" w:rsidRPr="00AF72C2" w14:paraId="73D6281D" w14:textId="77777777" w:rsidTr="00AF72C2">
        <w:trPr>
          <w:trHeight w:val="397"/>
          <w:jc w:val="center"/>
        </w:trPr>
        <w:tc>
          <w:tcPr>
            <w:tcW w:w="3755" w:type="dxa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BACC1C6" w14:textId="60F48503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Nacionalidade :</w:t>
            </w:r>
          </w:p>
        </w:tc>
        <w:tc>
          <w:tcPr>
            <w:tcW w:w="6543" w:type="dxa"/>
            <w:tcBorders>
              <w:bottom w:val="single" w:sz="4" w:space="0" w:color="auto"/>
            </w:tcBorders>
            <w:vAlign w:val="center"/>
          </w:tcPr>
          <w:p w14:paraId="2D92CD2E" w14:textId="77777777" w:rsidR="00DD372A" w:rsidRPr="00AF72C2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AF72C2" w14:paraId="3290EFA9" w14:textId="77777777" w:rsidTr="00AF72C2">
        <w:trPr>
          <w:trHeight w:val="113"/>
          <w:jc w:val="center"/>
        </w:trPr>
        <w:tc>
          <w:tcPr>
            <w:tcW w:w="3755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AF72C2" w:rsidRDefault="00DD372A" w:rsidP="00202BB2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  <w:lang w:val="pt-PT"/>
              </w:rPr>
            </w:pPr>
          </w:p>
        </w:tc>
        <w:tc>
          <w:tcPr>
            <w:tcW w:w="6543" w:type="dxa"/>
            <w:shd w:val="pct15" w:color="auto" w:fill="auto"/>
            <w:vAlign w:val="center"/>
          </w:tcPr>
          <w:p w14:paraId="66930E1A" w14:textId="77777777" w:rsidR="00DD372A" w:rsidRPr="00AF72C2" w:rsidRDefault="00DD372A" w:rsidP="00202BB2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  <w:lang w:val="pt-PT"/>
              </w:rPr>
            </w:pPr>
          </w:p>
        </w:tc>
      </w:tr>
      <w:tr w:rsidR="00DD372A" w:rsidRPr="00AF72C2" w14:paraId="05936E8C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7D46F5AA" w14:textId="453E9C59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Endereço para correspondência :</w:t>
            </w:r>
          </w:p>
        </w:tc>
        <w:tc>
          <w:tcPr>
            <w:tcW w:w="6543" w:type="dxa"/>
            <w:vAlign w:val="center"/>
          </w:tcPr>
          <w:p w14:paraId="712DD00D" w14:textId="77777777" w:rsidR="00AA1E0E" w:rsidRPr="00AF72C2" w:rsidRDefault="00AA1E0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8521A1" w:rsidRPr="00AF72C2" w14:paraId="0F407A45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2257B0FF" w14:textId="0E00EA90" w:rsidR="008521A1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País de residência :</w:t>
            </w:r>
          </w:p>
        </w:tc>
        <w:tc>
          <w:tcPr>
            <w:tcW w:w="6543" w:type="dxa"/>
            <w:vAlign w:val="center"/>
          </w:tcPr>
          <w:p w14:paraId="192DDB3D" w14:textId="77777777" w:rsidR="008521A1" w:rsidRPr="00AF72C2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0D55FA" w14:paraId="22E024F8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75950D5C" w14:textId="77777777" w:rsidR="004E7E17" w:rsidRPr="00AF72C2" w:rsidRDefault="004E7E17" w:rsidP="004E7E1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Números de telefone </w:t>
            </w:r>
          </w:p>
          <w:p w14:paraId="0404B306" w14:textId="7F386632" w:rsidR="00DD372A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(Indicar o código do país) :</w:t>
            </w:r>
          </w:p>
        </w:tc>
        <w:tc>
          <w:tcPr>
            <w:tcW w:w="6543" w:type="dxa"/>
            <w:vAlign w:val="center"/>
          </w:tcPr>
          <w:p w14:paraId="4354AF91" w14:textId="77777777" w:rsidR="00DD372A" w:rsidRPr="00AF72C2" w:rsidRDefault="00DD372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8521A1" w:rsidRPr="00AF72C2" w14:paraId="28215536" w14:textId="77777777" w:rsidTr="00AF72C2">
        <w:trPr>
          <w:trHeight w:val="397"/>
          <w:jc w:val="center"/>
        </w:trPr>
        <w:tc>
          <w:tcPr>
            <w:tcW w:w="3755" w:type="dxa"/>
            <w:shd w:val="pct5" w:color="auto" w:fill="auto"/>
            <w:vAlign w:val="center"/>
          </w:tcPr>
          <w:p w14:paraId="3019D83B" w14:textId="31B58241" w:rsidR="008521A1" w:rsidRPr="00AF72C2" w:rsidRDefault="004E7E1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Correio eletrónico funcional :</w:t>
            </w:r>
          </w:p>
        </w:tc>
        <w:tc>
          <w:tcPr>
            <w:tcW w:w="6543" w:type="dxa"/>
            <w:vAlign w:val="center"/>
          </w:tcPr>
          <w:p w14:paraId="6A891617" w14:textId="77777777" w:rsidR="008521A1" w:rsidRPr="00AF72C2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</w:tbl>
    <w:p w14:paraId="59A72B36" w14:textId="77777777" w:rsidR="00CC5FC3" w:rsidRPr="00AF72C2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CC5FC3" w:rsidRPr="000D55FA" w14:paraId="71B92796" w14:textId="77777777" w:rsidTr="00B21B96">
        <w:trPr>
          <w:trHeight w:val="397"/>
          <w:jc w:val="center"/>
        </w:trPr>
        <w:tc>
          <w:tcPr>
            <w:tcW w:w="10347" w:type="dxa"/>
            <w:shd w:val="pct15" w:color="auto" w:fill="auto"/>
            <w:vAlign w:val="center"/>
          </w:tcPr>
          <w:p w14:paraId="7D3191F4" w14:textId="4D7AA7A9" w:rsidR="00CC5FC3" w:rsidRPr="00AF72C2" w:rsidRDefault="003B55BF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2. Seleccione a sua instituição de acolhimento</w:t>
            </w:r>
          </w:p>
        </w:tc>
      </w:tr>
      <w:tr w:rsidR="008F2725" w:rsidRPr="000D55FA" w14:paraId="4F6B79C2" w14:textId="77777777" w:rsidTr="009D3F57">
        <w:trPr>
          <w:trHeight w:val="397"/>
          <w:jc w:val="center"/>
        </w:trPr>
        <w:tc>
          <w:tcPr>
            <w:tcW w:w="10347" w:type="dxa"/>
            <w:vAlign w:val="center"/>
          </w:tcPr>
          <w:p w14:paraId="67309FB3" w14:textId="29CDD6CC" w:rsidR="008F2725" w:rsidRPr="00AF72C2" w:rsidRDefault="008F2725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pt-PT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aseACocher1"/>
            <w:r>
              <w:rPr>
                <w:rFonts w:ascii="Times New Roman" w:hAnsi="Times New Roman"/>
                <w:b/>
                <w:sz w:val="24"/>
                <w:szCs w:val="24"/>
                <w:lang w:val="pt-PT"/>
              </w:rPr>
              <w:instrText xml:space="preserve"> FORMCHECKBOX </w:instrText>
            </w:r>
            <w:r w:rsidR="00212003">
              <w:rPr>
                <w:rFonts w:ascii="Times New Roman" w:hAnsi="Times New Roman"/>
                <w:b/>
                <w:sz w:val="24"/>
                <w:szCs w:val="24"/>
                <w:lang w:val="pt-PT"/>
              </w:rPr>
            </w:r>
            <w:r w:rsidR="00212003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fldChar w:fldCharType="separate"/>
            </w:r>
            <w:r>
              <w:rPr>
                <w:rFonts w:ascii="Times New Roman" w:hAnsi="Times New Roman"/>
                <w:b/>
                <w:sz w:val="24"/>
                <w:szCs w:val="24"/>
                <w:lang w:val="pt-PT"/>
              </w:rPr>
              <w:fldChar w:fldCharType="end"/>
            </w:r>
            <w:bookmarkEnd w:id="0"/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 xml:space="preserve"> Projeto de Saúde de Bandim, Guiné-Bissau </w:t>
            </w:r>
          </w:p>
        </w:tc>
      </w:tr>
    </w:tbl>
    <w:p w14:paraId="2C275320" w14:textId="77777777" w:rsidR="00065147" w:rsidRPr="00AF72C2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AF72C2" w14:paraId="2EFEC4F9" w14:textId="77777777" w:rsidTr="00B21B96">
        <w:trPr>
          <w:trHeight w:val="397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40F933C6" w:rsidR="00065147" w:rsidRPr="00AF72C2" w:rsidRDefault="00694DCD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 xml:space="preserve">SECÇÃO 3. Pessoas de referência </w:t>
            </w:r>
          </w:p>
        </w:tc>
      </w:tr>
      <w:tr w:rsidR="00640C22" w:rsidRPr="00AF72C2" w14:paraId="3864994D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7FB830A9" w14:textId="77777777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2" w:type="dxa"/>
            <w:vAlign w:val="center"/>
          </w:tcPr>
          <w:p w14:paraId="299C07B5" w14:textId="334407E6" w:rsidR="00640C22" w:rsidRPr="00AF72C2" w:rsidRDefault="004E7E17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Referente 1 :</w:t>
            </w:r>
          </w:p>
        </w:tc>
        <w:tc>
          <w:tcPr>
            <w:tcW w:w="3213" w:type="dxa"/>
            <w:vAlign w:val="center"/>
          </w:tcPr>
          <w:p w14:paraId="582FAF4A" w14:textId="53EFDBA5" w:rsidR="00640C22" w:rsidRPr="00AF72C2" w:rsidRDefault="004E7E17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 xml:space="preserve">Referente </w:t>
            </w:r>
            <w:r w:rsidR="00694DCD"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2</w:t>
            </w: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 xml:space="preserve"> :</w:t>
            </w:r>
          </w:p>
        </w:tc>
      </w:tr>
      <w:tr w:rsidR="00640C22" w:rsidRPr="00AF72C2" w14:paraId="1F7D7C48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1B9F15AD" w14:textId="33CA21A8" w:rsidR="00640C22" w:rsidRPr="00AF72C2" w:rsidRDefault="004E7E17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 xml:space="preserve">Nome : </w:t>
            </w:r>
          </w:p>
        </w:tc>
        <w:tc>
          <w:tcPr>
            <w:tcW w:w="3212" w:type="dxa"/>
            <w:vAlign w:val="center"/>
          </w:tcPr>
          <w:p w14:paraId="31F21042" w14:textId="77777777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0215F5A5" w14:textId="025C81F4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640C22" w:rsidRPr="00AF72C2" w14:paraId="71AB548D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1DA45106" w14:textId="6C7A0644" w:rsidR="00640C22" w:rsidRPr="00AF72C2" w:rsidRDefault="004E7E17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Endereço :</w:t>
            </w:r>
          </w:p>
        </w:tc>
        <w:tc>
          <w:tcPr>
            <w:tcW w:w="3212" w:type="dxa"/>
            <w:vAlign w:val="center"/>
          </w:tcPr>
          <w:p w14:paraId="38E5B88C" w14:textId="77777777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7AB0F4C6" w14:textId="4174CCE8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640C22" w:rsidRPr="000D55FA" w14:paraId="63F20FA3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0A014377" w14:textId="204F4F8C" w:rsidR="00640C22" w:rsidRPr="00AF72C2" w:rsidRDefault="004E7E17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Telefone (Incluir código de área)</w:t>
            </w:r>
          </w:p>
        </w:tc>
        <w:tc>
          <w:tcPr>
            <w:tcW w:w="3212" w:type="dxa"/>
            <w:vAlign w:val="center"/>
          </w:tcPr>
          <w:p w14:paraId="46B48727" w14:textId="77777777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443FF04A" w14:textId="5118FD26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640C22" w:rsidRPr="00AF72C2" w14:paraId="0DC3743D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60B520C0" w14:textId="1DAB769E" w:rsidR="00640C22" w:rsidRPr="00AF72C2" w:rsidRDefault="004E7E17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Correio eletrónico</w:t>
            </w:r>
          </w:p>
        </w:tc>
        <w:tc>
          <w:tcPr>
            <w:tcW w:w="3212" w:type="dxa"/>
            <w:vAlign w:val="center"/>
          </w:tcPr>
          <w:p w14:paraId="5F270DD0" w14:textId="77777777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2F41E38D" w14:textId="280B9385" w:rsidR="00640C22" w:rsidRPr="00AF72C2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1E46351C" w14:textId="77777777" w:rsidR="007833DF" w:rsidRPr="00AF72C2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7833DF" w:rsidRPr="00AF72C2" w14:paraId="18C0D1E2" w14:textId="77777777" w:rsidTr="00516FFF">
        <w:trPr>
          <w:trHeight w:val="397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55F24D2F" w:rsidR="007833DF" w:rsidRPr="00AF72C2" w:rsidRDefault="00841732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4. Diplomas exigidos</w:t>
            </w:r>
          </w:p>
        </w:tc>
      </w:tr>
      <w:tr w:rsidR="005F3199" w:rsidRPr="000D55FA" w14:paraId="2698A755" w14:textId="77777777" w:rsidTr="005D6161">
        <w:trPr>
          <w:trHeight w:val="397"/>
          <w:jc w:val="center"/>
        </w:trPr>
        <w:tc>
          <w:tcPr>
            <w:tcW w:w="5173" w:type="dxa"/>
            <w:vAlign w:val="center"/>
          </w:tcPr>
          <w:p w14:paraId="1C45B85C" w14:textId="391C4BDE" w:rsidR="005F3199" w:rsidRPr="00AF72C2" w:rsidRDefault="00841732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Data de obtenção do diploma de doutorado</w:t>
            </w:r>
          </w:p>
        </w:tc>
        <w:tc>
          <w:tcPr>
            <w:tcW w:w="5174" w:type="dxa"/>
            <w:vAlign w:val="center"/>
          </w:tcPr>
          <w:p w14:paraId="0478BA88" w14:textId="515A9CFF" w:rsidR="005F3199" w:rsidRPr="00AF72C2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5F3199" w:rsidRPr="000D55FA" w14:paraId="0F435D54" w14:textId="77777777" w:rsidTr="005D6161">
        <w:trPr>
          <w:trHeight w:val="397"/>
          <w:jc w:val="center"/>
        </w:trPr>
        <w:tc>
          <w:tcPr>
            <w:tcW w:w="5173" w:type="dxa"/>
            <w:vAlign w:val="center"/>
          </w:tcPr>
          <w:p w14:paraId="55446780" w14:textId="0D974CB5" w:rsidR="005F3199" w:rsidRPr="00AF72C2" w:rsidRDefault="00841732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Instituição/Universidade que ministra o doutorado</w:t>
            </w:r>
          </w:p>
        </w:tc>
        <w:tc>
          <w:tcPr>
            <w:tcW w:w="5174" w:type="dxa"/>
            <w:vAlign w:val="center"/>
          </w:tcPr>
          <w:p w14:paraId="5CD5C069" w14:textId="3120E02A" w:rsidR="005F3199" w:rsidRPr="00AF72C2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694DCD" w:rsidRPr="000D55FA" w14:paraId="309AA6C8" w14:textId="77777777" w:rsidTr="005D62FF">
        <w:trPr>
          <w:trHeight w:val="397"/>
          <w:jc w:val="center"/>
        </w:trPr>
        <w:tc>
          <w:tcPr>
            <w:tcW w:w="10347" w:type="dxa"/>
            <w:gridSpan w:val="2"/>
            <w:vAlign w:val="center"/>
          </w:tcPr>
          <w:p w14:paraId="16C221E2" w14:textId="0066730E" w:rsidR="00694DCD" w:rsidRPr="00AF72C2" w:rsidRDefault="00694DCD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Domínio científico da tese de doutorado</w:t>
            </w:r>
          </w:p>
        </w:tc>
      </w:tr>
      <w:tr w:rsidR="00694DCD" w:rsidRPr="000D55FA" w14:paraId="296A64FC" w14:textId="77777777" w:rsidTr="000A4D9C">
        <w:trPr>
          <w:trHeight w:val="397"/>
          <w:jc w:val="center"/>
        </w:trPr>
        <w:tc>
          <w:tcPr>
            <w:tcW w:w="10347" w:type="dxa"/>
            <w:gridSpan w:val="2"/>
            <w:vAlign w:val="center"/>
          </w:tcPr>
          <w:p w14:paraId="5817F04B" w14:textId="77777777" w:rsidR="00694DCD" w:rsidRPr="00AF72C2" w:rsidRDefault="00694DCD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694DCD" w:rsidRPr="000D55FA" w14:paraId="3CDF31BA" w14:textId="77777777" w:rsidTr="000A4D9C">
        <w:trPr>
          <w:trHeight w:val="397"/>
          <w:jc w:val="center"/>
        </w:trPr>
        <w:tc>
          <w:tcPr>
            <w:tcW w:w="10347" w:type="dxa"/>
            <w:gridSpan w:val="2"/>
            <w:vAlign w:val="center"/>
          </w:tcPr>
          <w:p w14:paraId="4FC11213" w14:textId="10214D06" w:rsidR="00694DCD" w:rsidRPr="00AF72C2" w:rsidRDefault="00694DCD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Título da tese de doutorado</w:t>
            </w:r>
          </w:p>
        </w:tc>
      </w:tr>
      <w:tr w:rsidR="00694DCD" w:rsidRPr="000D55FA" w14:paraId="5226A504" w14:textId="77777777" w:rsidTr="009405C4">
        <w:trPr>
          <w:trHeight w:val="397"/>
          <w:jc w:val="center"/>
        </w:trPr>
        <w:tc>
          <w:tcPr>
            <w:tcW w:w="10347" w:type="dxa"/>
            <w:gridSpan w:val="2"/>
            <w:vAlign w:val="center"/>
          </w:tcPr>
          <w:p w14:paraId="2660298C" w14:textId="75589582" w:rsidR="00694DCD" w:rsidRPr="00AF72C2" w:rsidRDefault="00694DCD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0C500AAE" w14:textId="01D83AD8" w:rsidR="000D55FA" w:rsidRDefault="000D55FA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5D0768D" w14:textId="77777777" w:rsidR="000D55FA" w:rsidRPr="00AF72C2" w:rsidRDefault="000D55FA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0D55FA" w:rsidRPr="000D55FA" w14:paraId="7CE55802" w14:textId="77777777" w:rsidTr="00711029">
        <w:trPr>
          <w:jc w:val="center"/>
        </w:trPr>
        <w:tc>
          <w:tcPr>
            <w:tcW w:w="10347" w:type="dxa"/>
            <w:shd w:val="pct15" w:color="auto" w:fill="auto"/>
          </w:tcPr>
          <w:p w14:paraId="2960AD4E" w14:textId="77777777" w:rsidR="000D55FA" w:rsidRPr="00AF72C2" w:rsidRDefault="000D55FA" w:rsidP="0071102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5. Formação e experiência de investigação do candidato (550 palavras)</w:t>
            </w:r>
          </w:p>
        </w:tc>
      </w:tr>
      <w:tr w:rsidR="000D55FA" w:rsidRPr="000D55FA" w14:paraId="04BF27DF" w14:textId="77777777" w:rsidTr="00711029">
        <w:trPr>
          <w:jc w:val="center"/>
        </w:trPr>
        <w:tc>
          <w:tcPr>
            <w:tcW w:w="10347" w:type="dxa"/>
          </w:tcPr>
          <w:p w14:paraId="056E3A4B" w14:textId="77777777" w:rsidR="000D55FA" w:rsidRPr="00AF72C2" w:rsidRDefault="000D55FA" w:rsidP="00711029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70BF0292" w14:textId="77777777" w:rsidR="000D55FA" w:rsidRPr="00AF72C2" w:rsidRDefault="000D55FA" w:rsidP="00711029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6AD28523" w14:textId="77777777" w:rsidR="000D55FA" w:rsidRPr="00AF72C2" w:rsidRDefault="000D55FA" w:rsidP="00711029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294A7159" w14:textId="77777777" w:rsidR="000D55FA" w:rsidRPr="00AF72C2" w:rsidRDefault="000D55FA" w:rsidP="00711029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27EB30E2" w14:textId="77777777" w:rsidR="000D55FA" w:rsidRPr="00AF72C2" w:rsidRDefault="000D55FA" w:rsidP="00711029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199EF2E0" w14:textId="5F561E2C" w:rsidR="007D7647" w:rsidRPr="00AF72C2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DE04120" w14:textId="77777777" w:rsidR="0065701C" w:rsidRPr="00AF72C2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0D55FA" w14:paraId="4A2C622B" w14:textId="77777777" w:rsidTr="001F664E">
        <w:trPr>
          <w:jc w:val="center"/>
        </w:trPr>
        <w:tc>
          <w:tcPr>
            <w:tcW w:w="10347" w:type="dxa"/>
            <w:shd w:val="pct15" w:color="auto" w:fill="auto"/>
          </w:tcPr>
          <w:p w14:paraId="3C2A9F41" w14:textId="3B072F76" w:rsidR="003B705D" w:rsidRPr="00AF72C2" w:rsidRDefault="00841732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6. Título do projeto de investigação e resumo da proposta (máximo de 1500 palavras)</w:t>
            </w:r>
          </w:p>
        </w:tc>
      </w:tr>
      <w:tr w:rsidR="003B705D" w:rsidRPr="000D55FA" w14:paraId="480A5309" w14:textId="77777777" w:rsidTr="007D7647">
        <w:trPr>
          <w:trHeight w:val="484"/>
          <w:jc w:val="center"/>
        </w:trPr>
        <w:tc>
          <w:tcPr>
            <w:tcW w:w="10347" w:type="dxa"/>
          </w:tcPr>
          <w:p w14:paraId="70DA40AF" w14:textId="105D79B0" w:rsidR="00841732" w:rsidRPr="00AF72C2" w:rsidRDefault="00841732" w:rsidP="0084173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sz w:val="24"/>
                <w:szCs w:val="24"/>
                <w:lang w:val="pt-PT"/>
              </w:rPr>
              <w:t>Qualidade da conceção do projeto, originalidade, questão de investigação, objectivos e metodologias.</w:t>
            </w:r>
          </w:p>
          <w:p w14:paraId="7FF06DA2" w14:textId="77777777" w:rsidR="00841732" w:rsidRPr="00AF72C2" w:rsidRDefault="00841732" w:rsidP="0084173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45AAEDFE" w14:textId="77777777" w:rsidR="00841732" w:rsidRPr="00AF72C2" w:rsidRDefault="00841732" w:rsidP="0084173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sz w:val="24"/>
                <w:szCs w:val="24"/>
                <w:lang w:val="pt-PT"/>
              </w:rPr>
              <w:t>Viabilidade do projeto e relevância para o programa de investigação da instituição e para os objectivos do MARCAD-Plus.</w:t>
            </w:r>
          </w:p>
          <w:p w14:paraId="4978F2C7" w14:textId="77777777" w:rsidR="00841732" w:rsidRPr="00AF72C2" w:rsidRDefault="00841732" w:rsidP="0084173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30453A9" w14:textId="40069D66" w:rsidR="00841732" w:rsidRPr="00AF72C2" w:rsidRDefault="00841732" w:rsidP="0084173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sz w:val="24"/>
                <w:szCs w:val="24"/>
                <w:lang w:val="pt-PT"/>
              </w:rPr>
              <w:t>Resultados esperados, parceiros e redes, plano de divulgação, calendário, orçamento.</w:t>
            </w:r>
          </w:p>
        </w:tc>
      </w:tr>
      <w:tr w:rsidR="00367E7D" w:rsidRPr="000D55FA" w14:paraId="542EE68C" w14:textId="77777777" w:rsidTr="007D7647">
        <w:trPr>
          <w:trHeight w:val="484"/>
          <w:jc w:val="center"/>
        </w:trPr>
        <w:tc>
          <w:tcPr>
            <w:tcW w:w="10347" w:type="dxa"/>
          </w:tcPr>
          <w:p w14:paraId="4251A1E2" w14:textId="77777777" w:rsidR="00367E7D" w:rsidRPr="00AF72C2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CC3F031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F135EE2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5CD6927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FC5FF4A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6E14E644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93D8419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62E0795B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072E9AAF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147E048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73FFA01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2F65FE5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365A33E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FAB29EF" w14:textId="77777777" w:rsidR="0077655A" w:rsidRPr="00AF72C2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1487B7A7" w14:textId="77777777" w:rsidR="0077655A" w:rsidRPr="00AF72C2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DB2E42C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28C6FAD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E15AA5E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24B5E82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4A7FB8FD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162A8C3F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F3C2D39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099E42EA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1254A447" w14:textId="77777777" w:rsidR="003172CE" w:rsidRPr="00AF72C2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</w:tbl>
    <w:p w14:paraId="16B168BA" w14:textId="77777777" w:rsidR="00DD155D" w:rsidRPr="00AF72C2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5B475D1" w14:textId="77777777" w:rsidR="007A3929" w:rsidRPr="00AF72C2" w:rsidRDefault="007A3929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CFB9BDE" w14:textId="77777777" w:rsidR="00103F7B" w:rsidRPr="00AF72C2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66FA9800" w14:textId="77777777" w:rsidR="00103F7B" w:rsidRPr="00AF72C2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4B9D4051" w14:textId="77777777" w:rsidR="00103F7B" w:rsidRPr="00AF72C2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  <w:r w:rsidRPr="00AF72C2">
        <w:rPr>
          <w:rFonts w:ascii="Times New Roman" w:hAnsi="Times New Roman"/>
          <w:sz w:val="24"/>
          <w:szCs w:val="24"/>
          <w:lang w:val="pt-PT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AF72C2" w14:paraId="5F398DD5" w14:textId="77777777" w:rsidTr="00B75658">
        <w:trPr>
          <w:jc w:val="center"/>
        </w:trPr>
        <w:tc>
          <w:tcPr>
            <w:tcW w:w="10347" w:type="dxa"/>
            <w:shd w:val="pct15" w:color="auto" w:fill="auto"/>
          </w:tcPr>
          <w:p w14:paraId="6AB93BD7" w14:textId="731B0041" w:rsidR="00103F7B" w:rsidRPr="00AF72C2" w:rsidRDefault="00841732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7. Motivação. (550 palavras)</w:t>
            </w:r>
          </w:p>
        </w:tc>
      </w:tr>
      <w:tr w:rsidR="00103F7B" w:rsidRPr="000D55FA" w14:paraId="75C5B333" w14:textId="77777777" w:rsidTr="00B75658">
        <w:trPr>
          <w:jc w:val="center"/>
        </w:trPr>
        <w:tc>
          <w:tcPr>
            <w:tcW w:w="10347" w:type="dxa"/>
          </w:tcPr>
          <w:p w14:paraId="140A9A14" w14:textId="50A65ED3" w:rsidR="00841732" w:rsidRPr="00AF72C2" w:rsidRDefault="00841732" w:rsidP="00B7565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AF72C2">
              <w:rPr>
                <w:rFonts w:ascii="Times New Roman" w:hAnsi="Times New Roman"/>
                <w:sz w:val="24"/>
                <w:szCs w:val="24"/>
                <w:lang w:val="pt-PT"/>
              </w:rPr>
              <w:t>Por que razão deseja esta bolsa? Como é que esta bolsa, caso lhe seja atribuída, contribuirá para a sua carreira de investigação?</w:t>
            </w:r>
          </w:p>
        </w:tc>
      </w:tr>
      <w:tr w:rsidR="00103F7B" w:rsidRPr="000D55FA" w14:paraId="6E8307C2" w14:textId="77777777" w:rsidTr="00B75658">
        <w:trPr>
          <w:jc w:val="center"/>
        </w:trPr>
        <w:tc>
          <w:tcPr>
            <w:tcW w:w="10347" w:type="dxa"/>
          </w:tcPr>
          <w:p w14:paraId="3C78A5BC" w14:textId="77777777" w:rsidR="00103F7B" w:rsidRPr="00AF72C2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7B7B0106" w14:textId="3919A8BF" w:rsidR="00103F7B" w:rsidRPr="00AF72C2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38E33A51" w14:textId="77777777" w:rsidR="00103F7B" w:rsidRPr="00AF72C2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00410813" w14:textId="77777777" w:rsidR="00103F7B" w:rsidRPr="00AF72C2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59DF81CA" w14:textId="77777777" w:rsidR="00103F7B" w:rsidRPr="00AF72C2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72ED44F5" w14:textId="77777777" w:rsidR="00103F7B" w:rsidRPr="00AF72C2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474BE63D" w14:textId="77777777" w:rsidR="00724EA1" w:rsidRPr="00AF72C2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55B03050" w14:textId="77777777" w:rsidR="00724EA1" w:rsidRPr="00AF72C2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4D154DA5" w14:textId="71310B82" w:rsidR="00984B86" w:rsidRPr="00AF72C2" w:rsidRDefault="00212003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noProof/>
          <w:lang w:val="pt-PT"/>
        </w:rPr>
        <w:pict w14:anchorId="49A135F5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1" o:spid="_x0000_s2052" type="#_x0000_t202" style="position:absolute;left:0;text-align:left;margin-left:-27.75pt;margin-top:79.4pt;width:500.25pt;height:229.5pt;z-index:251657728;visibility:visible;mso-wrap-style:square;mso-height-percent:0;mso-wrap-distance-left:9pt;mso-wrap-distance-top:0;mso-wrap-distance-right:9pt;mso-wrap-distance-bottom:0;mso-position-horizontal-relative:text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" fillcolor="#ffdd9c" strokecolor="#ffc000" strokeweight=".5pt">
            <v:fill color2="#ffd479" rotate="t" colors="0 #ffdd9c;.5 #ffd78e;1 #ffd479" focus="100%" type="gradient">
              <o:fill v:ext="view" type="gradientUnscaled"/>
            </v:fill>
            <v:textbox>
              <w:txbxContent>
                <w:p w14:paraId="302E9488" w14:textId="1990B173" w:rsidR="00724EA1" w:rsidRPr="00AF72C2" w:rsidRDefault="00841732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b/>
                      <w:bCs/>
                      <w:sz w:val="30"/>
                      <w:szCs w:val="30"/>
                      <w:lang w:val="pt-PT"/>
                    </w:rPr>
                  </w:pPr>
                  <w:r w:rsidRPr="00AF72C2">
                    <w:rPr>
                      <w:rFonts w:ascii="Tahoma" w:hAnsi="Tahoma" w:cs="Tahoma"/>
                      <w:b/>
                      <w:bCs/>
                      <w:sz w:val="30"/>
                      <w:szCs w:val="30"/>
                      <w:lang w:val="pt-PT"/>
                    </w:rPr>
                    <w:t>INDICAÇÃO</w:t>
                  </w:r>
                </w:p>
                <w:p w14:paraId="06050099" w14:textId="77777777" w:rsidR="00724EA1" w:rsidRPr="00AF72C2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</w:p>
                <w:p w14:paraId="78018154" w14:textId="5EFCAA24" w:rsidR="00841732" w:rsidRPr="00AF72C2" w:rsidRDefault="00841732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  <w:r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Não se esqueça de preparar os documentos abaixo para carregar no formulário antes de o enviar.</w:t>
                  </w:r>
                </w:p>
                <w:p w14:paraId="2C26EA5F" w14:textId="77777777" w:rsidR="00724EA1" w:rsidRPr="00AF72C2" w:rsidRDefault="00724EA1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</w:p>
                <w:p w14:paraId="6BFA137A" w14:textId="44A08EE6" w:rsidR="00724EA1" w:rsidRPr="00AF72C2" w:rsidRDefault="00724EA1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  <w:r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1.</w:t>
                  </w:r>
                  <w:r w:rsidR="00D478DA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 xml:space="preserve"> </w:t>
                  </w:r>
                  <w:r w:rsidR="00801518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O seu CV (Formação, Estudos e Investigação, Publicações, Apresentações Orais, Posters, Experiência de Investigação...) com o nome</w:t>
                  </w:r>
                  <w:r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 xml:space="preserve"> 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CV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SEU</w:t>
                  </w:r>
                  <w:r w:rsidR="008F272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NOME</w:t>
                  </w:r>
                  <w:r w:rsidR="008F272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PRÓPRIO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SEU</w:t>
                  </w:r>
                  <w:r w:rsidR="008F272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NOME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212003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BHP_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P</w:t>
                  </w:r>
                  <w:r w:rsidR="00926857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OSTDOCS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 xml:space="preserve">.PDF </w:t>
                  </w:r>
                </w:p>
                <w:p w14:paraId="73CA2EC5" w14:textId="77777777" w:rsidR="00724EA1" w:rsidRPr="00AF72C2" w:rsidRDefault="00724EA1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</w:p>
                <w:p w14:paraId="48E68820" w14:textId="022D4014" w:rsidR="00724EA1" w:rsidRPr="00AF72C2" w:rsidRDefault="00724EA1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</w:pPr>
                  <w:r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2.</w:t>
                  </w:r>
                  <w:r w:rsidR="00D478DA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 xml:space="preserve"> </w:t>
                  </w:r>
                  <w:r w:rsidR="00801518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Uma carta de apoio da sua instituição de origem.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 xml:space="preserve"> </w:t>
                  </w:r>
                  <w:r w:rsidR="00026DE9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S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L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SEU</w:t>
                  </w:r>
                  <w:r w:rsidR="001D47D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NOME</w:t>
                  </w:r>
                  <w:r w:rsidR="001D47D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PRÓPRIO_SEU</w:t>
                  </w:r>
                  <w:r w:rsidR="001D47D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NOME_</w:t>
                  </w:r>
                  <w:r w:rsidR="00212003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BHP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POSTDOCS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.PDF</w:t>
                  </w:r>
                </w:p>
                <w:p w14:paraId="4F0100F3" w14:textId="77777777" w:rsidR="00724EA1" w:rsidRPr="00AF72C2" w:rsidRDefault="00724EA1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</w:p>
                <w:p w14:paraId="1372E692" w14:textId="69EFCA24" w:rsidR="00724EA1" w:rsidRPr="00AF72C2" w:rsidRDefault="00724EA1" w:rsidP="00801518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</w:pPr>
                  <w:r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3.</w:t>
                  </w:r>
                  <w:r w:rsidR="00D478DA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 xml:space="preserve"> </w:t>
                  </w:r>
                  <w:r w:rsidR="00801518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Uma cópia autenticada da(s) transcrição(ões) completa(s) das notas e do(s) certificado(s)</w:t>
                  </w:r>
                  <w:r w:rsidR="00D478DA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>.</w:t>
                  </w:r>
                  <w:r w:rsidR="00801518" w:rsidRPr="00AF72C2"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  <w:t xml:space="preserve"> 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SD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SEU</w:t>
                  </w:r>
                  <w:r w:rsidR="001D47D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NOME</w:t>
                  </w:r>
                  <w:r w:rsidR="001D47D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PRÓPRIO_SEU</w:t>
                  </w:r>
                  <w:r w:rsidR="001D47D5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801518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NOME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_</w:t>
                  </w:r>
                  <w:r w:rsidR="00212003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BHP_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P</w:t>
                  </w:r>
                  <w:r w:rsidR="00926857"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OSTDOCS</w:t>
                  </w:r>
                  <w:r w:rsidRPr="00AF72C2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pt-PT"/>
                    </w:rPr>
                    <w:t>.PDF</w:t>
                  </w:r>
                </w:p>
                <w:p w14:paraId="3A042537" w14:textId="77777777" w:rsidR="00724EA1" w:rsidRPr="00AF72C2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pt-PT"/>
                    </w:rPr>
                  </w:pPr>
                </w:p>
              </w:txbxContent>
            </v:textbox>
          </v:shape>
        </w:pict>
      </w:r>
    </w:p>
    <w:sectPr w:rsidR="00984B86" w:rsidRPr="00AF72C2" w:rsidSect="008F2725">
      <w:headerReference w:type="default" r:id="rId8"/>
      <w:footerReference w:type="default" r:id="rId9"/>
      <w:pgSz w:w="11906" w:h="16838"/>
      <w:pgMar w:top="1247" w:right="1247" w:bottom="567" w:left="124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216F3" w14:textId="77777777" w:rsidR="00295BE5" w:rsidRDefault="00295BE5" w:rsidP="00DD155D">
      <w:pPr>
        <w:spacing w:after="0" w:line="240" w:lineRule="auto"/>
      </w:pPr>
      <w:r>
        <w:separator/>
      </w:r>
    </w:p>
  </w:endnote>
  <w:endnote w:type="continuationSeparator" w:id="0">
    <w:p w14:paraId="4FC38BDD" w14:textId="77777777" w:rsidR="00295BE5" w:rsidRDefault="00295BE5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77777777" w:rsidR="00DD155D" w:rsidRDefault="00212003">
    <w:pPr>
      <w:pStyle w:val="Pieddepage"/>
    </w:pPr>
    <w:r>
      <w:rPr>
        <w:noProof/>
        <w:lang w:eastAsia="zh-TW"/>
      </w:rPr>
      <w:pict w14:anchorId="798419BC">
        <v:shapetype id="_x0000_t65" coordsize="21600,21600" o:spt="65" adj="18900" path="m,l,21600@0,21600,21600@0,21600,xem@0,21600nfl@3@5c@7@9@11@13,21600@0e">
          <v:formulas>
            <v:f eqn="val #0"/>
            <v:f eqn="sum 21600 0 @0"/>
            <v:f eqn="prod @1 8481 32768"/>
            <v:f eqn="sum @2 @0 0"/>
            <v:f eqn="prod @1 1117 32768"/>
            <v:f eqn="sum @4 @0 0"/>
            <v:f eqn="prod @1 11764 32768"/>
            <v:f eqn="sum @6 @0 0"/>
            <v:f eqn="prod @1 6144 32768"/>
            <v:f eqn="sum @8 @0 0"/>
            <v:f eqn="prod @1 20480 32768"/>
            <v:f eqn="sum @10 @0 0"/>
            <v:f eqn="prod @1 6144 32768"/>
            <v:f eqn="sum @12 @0 0"/>
          </v:formulas>
          <v:path o:extrusionok="f" gradientshapeok="t" o:connecttype="rect" textboxrect="0,0,21600,@13"/>
          <v:handles>
            <v:h position="#0,bottomRight" xrange="10800,21600"/>
          </v:handles>
          <o:complex v:ext="view"/>
        </v:shapetype>
        <v:shape id="_x0000_s1025" type="#_x0000_t65" style="position:absolute;margin-left:507pt;margin-top:797.25pt;width:29pt;height:21.6pt;z-index:251657728;mso-position-horizontal-relative:page;mso-position-vertical-relative:page" o:allowincell="f" adj="14135" strokecolor="gray" strokeweight=".25pt">
          <v:textbox style="mso-next-textbox:#_x0000_s1025">
            <w:txbxContent>
              <w:p w14:paraId="5BDC42B2" w14:textId="77777777" w:rsidR="00DD155D" w:rsidRDefault="00DD155D">
                <w:pPr>
                  <w:jc w:val="center"/>
                  <w:rPr>
                    <w:lang w:val="fr-FR"/>
                  </w:rPr>
                </w:pPr>
                <w:r>
                  <w:rPr>
                    <w:lang w:val="fr-FR"/>
                  </w:rPr>
                  <w:fldChar w:fldCharType="begin"/>
                </w:r>
                <w:r>
                  <w:rPr>
                    <w:lang w:val="fr-FR"/>
                  </w:rPr>
                  <w:instrText xml:space="preserve"> PAGE    \* MERGEFORMAT </w:instrText>
                </w:r>
                <w:r>
                  <w:rPr>
                    <w:lang w:val="fr-FR"/>
                  </w:rPr>
                  <w:fldChar w:fldCharType="separate"/>
                </w:r>
                <w:r w:rsidR="00673830" w:rsidRPr="00673830">
                  <w:rPr>
                    <w:noProof/>
                    <w:sz w:val="16"/>
                    <w:szCs w:val="16"/>
                  </w:rPr>
                  <w:t>4</w:t>
                </w:r>
                <w:r>
                  <w:rPr>
                    <w:lang w:val="fr-FR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7B4D8" w14:textId="77777777" w:rsidR="00295BE5" w:rsidRDefault="00295BE5" w:rsidP="00DD155D">
      <w:pPr>
        <w:spacing w:after="0" w:line="240" w:lineRule="auto"/>
      </w:pPr>
      <w:r>
        <w:separator/>
      </w:r>
    </w:p>
  </w:footnote>
  <w:footnote w:type="continuationSeparator" w:id="0">
    <w:p w14:paraId="08AD597E" w14:textId="77777777" w:rsidR="00295BE5" w:rsidRDefault="00295BE5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77777777" w:rsidR="006456E1" w:rsidRPr="000F3342" w:rsidRDefault="00212003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pict w14:anchorId="3559510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www.marcad-africa.org/images/logo-ucad.JPG" style="width:60.85pt;height:58.3pt;visibility:visible">
                <v:imagedata r:id="rId1" o:title="logo-ucad"/>
              </v:shape>
            </w:pict>
          </w:r>
        </w:p>
      </w:tc>
      <w:tc>
        <w:tcPr>
          <w:tcW w:w="5723" w:type="dxa"/>
          <w:vAlign w:val="center"/>
        </w:tcPr>
        <w:p w14:paraId="4E1A23EC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Université Cheikh Anta Diop (UCAD), Dakar, Sénégal</w:t>
          </w:r>
        </w:p>
        <w:p w14:paraId="5BE0EB46" w14:textId="77777777" w:rsidR="006456E1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Faculté de Médecine, de Pharmacie et d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’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Odontolog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ie</w:t>
          </w:r>
        </w:p>
        <w:p w14:paraId="5EAED4C3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/>
            </w:rPr>
            <w:t xml:space="preserve">Secrétariat du Consortium MARCAD </w:t>
          </w:r>
        </w:p>
        <w:p w14:paraId="7425321A" w14:textId="77777777" w:rsidR="006456E1" w:rsidRPr="00092C82" w:rsidRDefault="006456E1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fr-FR"/>
            </w:rPr>
          </w:pP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 xml:space="preserve">Site internet 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7777777" w:rsidR="006456E1" w:rsidRDefault="00212003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pict w14:anchorId="3E85CAF0">
              <v:shape id="_x0000_i1026" type="#_x0000_t75" alt="logo" style="width:141.45pt;height:49.7pt;visibility:visible">
                <v:imagedata r:id="rId2" o:title="logo"/>
              </v:shape>
            </w:pict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NotTrackMoves/>
  <w:defaultTabStop w:val="720"/>
  <w:hyphenationZone w:val="425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NbEwsDA2t7AwMDZW0lEKTi0uzszPAymwqAUAY1+LYiwAAAA="/>
  </w:docVars>
  <w:rsids>
    <w:rsidRoot w:val="00DD372A"/>
    <w:rsid w:val="00023D94"/>
    <w:rsid w:val="00026DE9"/>
    <w:rsid w:val="00031006"/>
    <w:rsid w:val="00032B0E"/>
    <w:rsid w:val="000428C7"/>
    <w:rsid w:val="00043443"/>
    <w:rsid w:val="00051CE9"/>
    <w:rsid w:val="000634EA"/>
    <w:rsid w:val="000644DB"/>
    <w:rsid w:val="00065147"/>
    <w:rsid w:val="00073240"/>
    <w:rsid w:val="000754B4"/>
    <w:rsid w:val="00081160"/>
    <w:rsid w:val="00081A65"/>
    <w:rsid w:val="0008684B"/>
    <w:rsid w:val="00094CD5"/>
    <w:rsid w:val="000C2D96"/>
    <w:rsid w:val="000D4339"/>
    <w:rsid w:val="000D4675"/>
    <w:rsid w:val="000D55FA"/>
    <w:rsid w:val="000F1EE2"/>
    <w:rsid w:val="00103C83"/>
    <w:rsid w:val="00103F7B"/>
    <w:rsid w:val="00124529"/>
    <w:rsid w:val="001266D3"/>
    <w:rsid w:val="001418AD"/>
    <w:rsid w:val="0016278A"/>
    <w:rsid w:val="001673EE"/>
    <w:rsid w:val="0019573F"/>
    <w:rsid w:val="0019734F"/>
    <w:rsid w:val="001A004C"/>
    <w:rsid w:val="001B1352"/>
    <w:rsid w:val="001B775E"/>
    <w:rsid w:val="001C5BE6"/>
    <w:rsid w:val="001D27FF"/>
    <w:rsid w:val="001D47D5"/>
    <w:rsid w:val="001E7497"/>
    <w:rsid w:val="001F3AA9"/>
    <w:rsid w:val="001F54B6"/>
    <w:rsid w:val="001F664E"/>
    <w:rsid w:val="001F6975"/>
    <w:rsid w:val="00202BB2"/>
    <w:rsid w:val="00212003"/>
    <w:rsid w:val="00224374"/>
    <w:rsid w:val="00231291"/>
    <w:rsid w:val="002451AA"/>
    <w:rsid w:val="00253807"/>
    <w:rsid w:val="00253F07"/>
    <w:rsid w:val="002636A0"/>
    <w:rsid w:val="002915C1"/>
    <w:rsid w:val="00295BE5"/>
    <w:rsid w:val="002A02E1"/>
    <w:rsid w:val="002A3495"/>
    <w:rsid w:val="002A4520"/>
    <w:rsid w:val="002A5C67"/>
    <w:rsid w:val="002B77BC"/>
    <w:rsid w:val="002C7BF1"/>
    <w:rsid w:val="002E78D4"/>
    <w:rsid w:val="002F1B69"/>
    <w:rsid w:val="0030470F"/>
    <w:rsid w:val="00305EFF"/>
    <w:rsid w:val="003172CE"/>
    <w:rsid w:val="003207EE"/>
    <w:rsid w:val="00320AD0"/>
    <w:rsid w:val="00320D9E"/>
    <w:rsid w:val="00324F0E"/>
    <w:rsid w:val="00344A26"/>
    <w:rsid w:val="00345E4C"/>
    <w:rsid w:val="00351EF9"/>
    <w:rsid w:val="003556AF"/>
    <w:rsid w:val="003613D6"/>
    <w:rsid w:val="00367E7D"/>
    <w:rsid w:val="00377C36"/>
    <w:rsid w:val="003816BD"/>
    <w:rsid w:val="00384C8E"/>
    <w:rsid w:val="0039165F"/>
    <w:rsid w:val="003A54A8"/>
    <w:rsid w:val="003A6A7E"/>
    <w:rsid w:val="003B55BF"/>
    <w:rsid w:val="003B705D"/>
    <w:rsid w:val="003D0032"/>
    <w:rsid w:val="003D016A"/>
    <w:rsid w:val="003E0D90"/>
    <w:rsid w:val="003E34FE"/>
    <w:rsid w:val="003F6A72"/>
    <w:rsid w:val="00402FFC"/>
    <w:rsid w:val="00410F6A"/>
    <w:rsid w:val="00425B56"/>
    <w:rsid w:val="00430EF1"/>
    <w:rsid w:val="004516A7"/>
    <w:rsid w:val="004565FB"/>
    <w:rsid w:val="00460D12"/>
    <w:rsid w:val="00461740"/>
    <w:rsid w:val="00465D90"/>
    <w:rsid w:val="0047136F"/>
    <w:rsid w:val="004739EB"/>
    <w:rsid w:val="00493E5C"/>
    <w:rsid w:val="004C2949"/>
    <w:rsid w:val="004C5541"/>
    <w:rsid w:val="004C58E2"/>
    <w:rsid w:val="004D0EB5"/>
    <w:rsid w:val="004D2DDD"/>
    <w:rsid w:val="004D3DF4"/>
    <w:rsid w:val="004E7E17"/>
    <w:rsid w:val="004F4925"/>
    <w:rsid w:val="00523949"/>
    <w:rsid w:val="005464C2"/>
    <w:rsid w:val="0056308E"/>
    <w:rsid w:val="00573DC8"/>
    <w:rsid w:val="0057570B"/>
    <w:rsid w:val="00581425"/>
    <w:rsid w:val="005876B7"/>
    <w:rsid w:val="00587BA2"/>
    <w:rsid w:val="0059510E"/>
    <w:rsid w:val="00596EC1"/>
    <w:rsid w:val="005A3B22"/>
    <w:rsid w:val="005A6C04"/>
    <w:rsid w:val="005B250E"/>
    <w:rsid w:val="005B4238"/>
    <w:rsid w:val="005C513C"/>
    <w:rsid w:val="005D225D"/>
    <w:rsid w:val="005D6161"/>
    <w:rsid w:val="005D6577"/>
    <w:rsid w:val="005E158C"/>
    <w:rsid w:val="005E52CD"/>
    <w:rsid w:val="005E7AE6"/>
    <w:rsid w:val="005F3199"/>
    <w:rsid w:val="0060693F"/>
    <w:rsid w:val="00610683"/>
    <w:rsid w:val="0061088A"/>
    <w:rsid w:val="00624875"/>
    <w:rsid w:val="0062692A"/>
    <w:rsid w:val="00627353"/>
    <w:rsid w:val="0062740D"/>
    <w:rsid w:val="00640C22"/>
    <w:rsid w:val="006414B9"/>
    <w:rsid w:val="00643D3D"/>
    <w:rsid w:val="006456E1"/>
    <w:rsid w:val="006478FB"/>
    <w:rsid w:val="0065701C"/>
    <w:rsid w:val="00673830"/>
    <w:rsid w:val="006837DD"/>
    <w:rsid w:val="006854A4"/>
    <w:rsid w:val="00694DCD"/>
    <w:rsid w:val="00697FD2"/>
    <w:rsid w:val="006A373F"/>
    <w:rsid w:val="006A39D8"/>
    <w:rsid w:val="006C12D7"/>
    <w:rsid w:val="006C2202"/>
    <w:rsid w:val="006E2CA7"/>
    <w:rsid w:val="006E5A1A"/>
    <w:rsid w:val="006F1B6A"/>
    <w:rsid w:val="006F5EB0"/>
    <w:rsid w:val="00715EAD"/>
    <w:rsid w:val="0071629E"/>
    <w:rsid w:val="00724EA1"/>
    <w:rsid w:val="00745D8C"/>
    <w:rsid w:val="00747300"/>
    <w:rsid w:val="00757C77"/>
    <w:rsid w:val="007664A7"/>
    <w:rsid w:val="007671C4"/>
    <w:rsid w:val="00767288"/>
    <w:rsid w:val="0077655A"/>
    <w:rsid w:val="007833DF"/>
    <w:rsid w:val="0078422D"/>
    <w:rsid w:val="007A3929"/>
    <w:rsid w:val="007B554F"/>
    <w:rsid w:val="007B5DFA"/>
    <w:rsid w:val="007B61DD"/>
    <w:rsid w:val="007C263C"/>
    <w:rsid w:val="007D50C5"/>
    <w:rsid w:val="007D585D"/>
    <w:rsid w:val="007D6074"/>
    <w:rsid w:val="007D7647"/>
    <w:rsid w:val="007E4DA0"/>
    <w:rsid w:val="007F6241"/>
    <w:rsid w:val="00801518"/>
    <w:rsid w:val="00817DE3"/>
    <w:rsid w:val="008251B8"/>
    <w:rsid w:val="00841732"/>
    <w:rsid w:val="00841972"/>
    <w:rsid w:val="00844B91"/>
    <w:rsid w:val="008501FF"/>
    <w:rsid w:val="008521A1"/>
    <w:rsid w:val="00854B58"/>
    <w:rsid w:val="00854F2F"/>
    <w:rsid w:val="00866566"/>
    <w:rsid w:val="00870586"/>
    <w:rsid w:val="00875C35"/>
    <w:rsid w:val="008940AE"/>
    <w:rsid w:val="00897F4B"/>
    <w:rsid w:val="008B0ECE"/>
    <w:rsid w:val="008B3033"/>
    <w:rsid w:val="008B4908"/>
    <w:rsid w:val="008B67C4"/>
    <w:rsid w:val="008B6A05"/>
    <w:rsid w:val="008C1A8D"/>
    <w:rsid w:val="008C50C2"/>
    <w:rsid w:val="008C7985"/>
    <w:rsid w:val="008C7A72"/>
    <w:rsid w:val="008D1CFA"/>
    <w:rsid w:val="008E5B3D"/>
    <w:rsid w:val="008F2725"/>
    <w:rsid w:val="008F2AC2"/>
    <w:rsid w:val="00902E21"/>
    <w:rsid w:val="00906E4B"/>
    <w:rsid w:val="009214E9"/>
    <w:rsid w:val="00922A50"/>
    <w:rsid w:val="00926857"/>
    <w:rsid w:val="00937201"/>
    <w:rsid w:val="009435F6"/>
    <w:rsid w:val="00951F36"/>
    <w:rsid w:val="00957C5A"/>
    <w:rsid w:val="0097318C"/>
    <w:rsid w:val="0098316A"/>
    <w:rsid w:val="00984B86"/>
    <w:rsid w:val="00984C63"/>
    <w:rsid w:val="00985918"/>
    <w:rsid w:val="009962E7"/>
    <w:rsid w:val="009A7437"/>
    <w:rsid w:val="009A7BF2"/>
    <w:rsid w:val="009C4541"/>
    <w:rsid w:val="009F0ACC"/>
    <w:rsid w:val="009F3572"/>
    <w:rsid w:val="009F4465"/>
    <w:rsid w:val="009F5AB4"/>
    <w:rsid w:val="009F693D"/>
    <w:rsid w:val="00A05C97"/>
    <w:rsid w:val="00A1209B"/>
    <w:rsid w:val="00A17580"/>
    <w:rsid w:val="00A20884"/>
    <w:rsid w:val="00A349C0"/>
    <w:rsid w:val="00A51F5D"/>
    <w:rsid w:val="00A53544"/>
    <w:rsid w:val="00A7762D"/>
    <w:rsid w:val="00A82DAF"/>
    <w:rsid w:val="00A9463B"/>
    <w:rsid w:val="00AA1E0E"/>
    <w:rsid w:val="00AB0F92"/>
    <w:rsid w:val="00AE5818"/>
    <w:rsid w:val="00AE5AF1"/>
    <w:rsid w:val="00AF72C2"/>
    <w:rsid w:val="00B01181"/>
    <w:rsid w:val="00B07634"/>
    <w:rsid w:val="00B07FB2"/>
    <w:rsid w:val="00B11BCA"/>
    <w:rsid w:val="00B21B96"/>
    <w:rsid w:val="00B22A89"/>
    <w:rsid w:val="00B22D58"/>
    <w:rsid w:val="00B30C3B"/>
    <w:rsid w:val="00B3275C"/>
    <w:rsid w:val="00B37EAC"/>
    <w:rsid w:val="00B42538"/>
    <w:rsid w:val="00B519E3"/>
    <w:rsid w:val="00B51FE0"/>
    <w:rsid w:val="00B6709A"/>
    <w:rsid w:val="00B80D41"/>
    <w:rsid w:val="00B93162"/>
    <w:rsid w:val="00BA35D7"/>
    <w:rsid w:val="00BA39B3"/>
    <w:rsid w:val="00BB4E99"/>
    <w:rsid w:val="00BC3F1B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54045"/>
    <w:rsid w:val="00C600E5"/>
    <w:rsid w:val="00C6123B"/>
    <w:rsid w:val="00C66DA2"/>
    <w:rsid w:val="00C740A9"/>
    <w:rsid w:val="00C75455"/>
    <w:rsid w:val="00C76573"/>
    <w:rsid w:val="00C80C3B"/>
    <w:rsid w:val="00C91846"/>
    <w:rsid w:val="00CA006D"/>
    <w:rsid w:val="00CA286F"/>
    <w:rsid w:val="00CA5502"/>
    <w:rsid w:val="00CB2481"/>
    <w:rsid w:val="00CC48BD"/>
    <w:rsid w:val="00CC5FC3"/>
    <w:rsid w:val="00CD694E"/>
    <w:rsid w:val="00CE617B"/>
    <w:rsid w:val="00CF4CFD"/>
    <w:rsid w:val="00D13875"/>
    <w:rsid w:val="00D21CD6"/>
    <w:rsid w:val="00D244F0"/>
    <w:rsid w:val="00D24BA4"/>
    <w:rsid w:val="00D2681B"/>
    <w:rsid w:val="00D3692A"/>
    <w:rsid w:val="00D478DA"/>
    <w:rsid w:val="00D5448D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20F10"/>
    <w:rsid w:val="00E22A10"/>
    <w:rsid w:val="00E329CA"/>
    <w:rsid w:val="00E36683"/>
    <w:rsid w:val="00E42CA2"/>
    <w:rsid w:val="00E46D13"/>
    <w:rsid w:val="00E53974"/>
    <w:rsid w:val="00E75D0B"/>
    <w:rsid w:val="00E77099"/>
    <w:rsid w:val="00E77EBC"/>
    <w:rsid w:val="00E8792C"/>
    <w:rsid w:val="00E90967"/>
    <w:rsid w:val="00E97369"/>
    <w:rsid w:val="00EA1557"/>
    <w:rsid w:val="00EA2D69"/>
    <w:rsid w:val="00EB4D42"/>
    <w:rsid w:val="00EB7CFA"/>
    <w:rsid w:val="00ED4407"/>
    <w:rsid w:val="00ED6701"/>
    <w:rsid w:val="00ED7F2A"/>
    <w:rsid w:val="00EE32E9"/>
    <w:rsid w:val="00EF41A1"/>
    <w:rsid w:val="00EF6119"/>
    <w:rsid w:val="00F16793"/>
    <w:rsid w:val="00F44C86"/>
    <w:rsid w:val="00F54F25"/>
    <w:rsid w:val="00F835E6"/>
    <w:rsid w:val="00F83FB8"/>
    <w:rsid w:val="00FB43A7"/>
    <w:rsid w:val="00FC4042"/>
    <w:rsid w:val="00FC5AE8"/>
    <w:rsid w:val="00FC5D3F"/>
    <w:rsid w:val="00FD11D0"/>
    <w:rsid w:val="00FD4E49"/>
    <w:rsid w:val="00FE23CC"/>
    <w:rsid w:val="00FE4BDE"/>
    <w:rsid w:val="00FF1023"/>
    <w:rsid w:val="00FF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24</Words>
  <Characters>1281</Characters>
  <Application>Microsoft Office Word</Application>
  <DocSecurity>0</DocSecurity>
  <Lines>10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é KOUEVIDJIN</cp:lastModifiedBy>
  <cp:revision>10</cp:revision>
  <dcterms:created xsi:type="dcterms:W3CDTF">2023-06-27T08:14:00Z</dcterms:created>
  <dcterms:modified xsi:type="dcterms:W3CDTF">2023-10-04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